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0C519" w14:textId="4FFA22CD" w:rsidR="00F46D2E" w:rsidRDefault="00F962DC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4A15F5FA" w14:textId="01DFFE28" w:rsidR="00F962DC" w:rsidRDefault="00F962D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dalni  glagoli  (sistematizacija)</w:t>
      </w:r>
    </w:p>
    <w:p w14:paraId="09260400" w14:textId="339F613C" w:rsidR="00F962DC" w:rsidRDefault="00F962DC">
      <w:pPr>
        <w:rPr>
          <w:sz w:val="28"/>
          <w:szCs w:val="28"/>
        </w:rPr>
      </w:pPr>
      <w:r>
        <w:rPr>
          <w:sz w:val="28"/>
          <w:szCs w:val="28"/>
        </w:rPr>
        <w:t>21. / 22.05.2020.</w:t>
      </w:r>
    </w:p>
    <w:p w14:paraId="046211F1" w14:textId="4157078B" w:rsidR="00F962DC" w:rsidRDefault="00F962DC">
      <w:pPr>
        <w:rPr>
          <w:sz w:val="28"/>
          <w:szCs w:val="28"/>
        </w:rPr>
      </w:pPr>
    </w:p>
    <w:p w14:paraId="42C933CA" w14:textId="665595B9" w:rsidR="00F962DC" w:rsidRDefault="00B817EF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ood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morning</w:t>
      </w:r>
      <w:proofErr w:type="spellEnd"/>
      <w:r>
        <w:rPr>
          <w:sz w:val="28"/>
          <w:szCs w:val="28"/>
        </w:rPr>
        <w:t>!</w:t>
      </w:r>
    </w:p>
    <w:p w14:paraId="7C5DC354" w14:textId="6B3A91AB" w:rsidR="00B817EF" w:rsidRDefault="00B817EF">
      <w:pPr>
        <w:rPr>
          <w:sz w:val="28"/>
          <w:szCs w:val="28"/>
        </w:rPr>
      </w:pPr>
      <w:r>
        <w:rPr>
          <w:sz w:val="28"/>
          <w:szCs w:val="28"/>
        </w:rPr>
        <w:t xml:space="preserve">Danas  nešto  doista  </w:t>
      </w:r>
      <w:proofErr w:type="spellStart"/>
      <w:r>
        <w:rPr>
          <w:sz w:val="28"/>
          <w:szCs w:val="28"/>
        </w:rPr>
        <w:t>nezahtjevno</w:t>
      </w:r>
      <w:proofErr w:type="spellEnd"/>
      <w:r>
        <w:rPr>
          <w:sz w:val="28"/>
          <w:szCs w:val="28"/>
        </w:rPr>
        <w:t xml:space="preserve">.  </w:t>
      </w:r>
      <w:r w:rsidRPr="00B817E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0F33652" w14:textId="18A97A0C" w:rsidR="00B817EF" w:rsidRDefault="00B817EF">
      <w:pPr>
        <w:rPr>
          <w:sz w:val="28"/>
          <w:szCs w:val="28"/>
        </w:rPr>
      </w:pPr>
      <w:r>
        <w:rPr>
          <w:sz w:val="28"/>
          <w:szCs w:val="28"/>
        </w:rPr>
        <w:t>Samo  želim  da  prepišete  ovaj  plan  ploče  u  bilježnicu</w:t>
      </w:r>
      <w:r w:rsidR="00E0674E">
        <w:rPr>
          <w:sz w:val="28"/>
          <w:szCs w:val="28"/>
        </w:rPr>
        <w:t xml:space="preserve">.  Radi  se  o  </w:t>
      </w:r>
      <w:r w:rsidR="00E0674E">
        <w:rPr>
          <w:i/>
          <w:iCs/>
          <w:sz w:val="28"/>
          <w:szCs w:val="28"/>
        </w:rPr>
        <w:t>modalnim  glagolima</w:t>
      </w:r>
      <w:r w:rsidR="00E0674E">
        <w:rPr>
          <w:sz w:val="28"/>
          <w:szCs w:val="28"/>
        </w:rPr>
        <w:t xml:space="preserve">  (glagoli  kojima  izričemo  da  nešto  </w:t>
      </w:r>
      <w:r w:rsidR="00E0674E">
        <w:rPr>
          <w:i/>
          <w:iCs/>
          <w:sz w:val="28"/>
          <w:szCs w:val="28"/>
        </w:rPr>
        <w:t>možemo,  trebamo,  moramo,  smijemo…</w:t>
      </w:r>
      <w:r w:rsidR="00E0674E">
        <w:rPr>
          <w:sz w:val="28"/>
          <w:szCs w:val="28"/>
        </w:rPr>
        <w:t>).</w:t>
      </w:r>
      <w:r>
        <w:rPr>
          <w:sz w:val="28"/>
          <w:szCs w:val="28"/>
        </w:rPr>
        <w:t xml:space="preserve">  </w:t>
      </w:r>
      <w:r w:rsidR="00E0674E">
        <w:rPr>
          <w:sz w:val="28"/>
          <w:szCs w:val="28"/>
        </w:rPr>
        <w:t>Z</w:t>
      </w:r>
      <w:r>
        <w:rPr>
          <w:sz w:val="28"/>
          <w:szCs w:val="28"/>
        </w:rPr>
        <w:t>atim  i  pročitajte  nešto  zanimljivo</w:t>
      </w:r>
      <w:r w:rsidR="00E0674E">
        <w:rPr>
          <w:sz w:val="28"/>
          <w:szCs w:val="28"/>
        </w:rPr>
        <w:t xml:space="preserve">  -  ispod  plana  ploče  naći  ćete  </w:t>
      </w:r>
      <w:proofErr w:type="spellStart"/>
      <w:r w:rsidR="00E0674E">
        <w:rPr>
          <w:i/>
          <w:iCs/>
          <w:sz w:val="28"/>
          <w:szCs w:val="28"/>
        </w:rPr>
        <w:t>Rules</w:t>
      </w:r>
      <w:proofErr w:type="spellEnd"/>
      <w:r w:rsidR="00E0674E">
        <w:rPr>
          <w:i/>
          <w:iCs/>
          <w:sz w:val="28"/>
          <w:szCs w:val="28"/>
        </w:rPr>
        <w:t xml:space="preserve">  for  </w:t>
      </w:r>
      <w:proofErr w:type="spellStart"/>
      <w:r w:rsidR="00E0674E">
        <w:rPr>
          <w:i/>
          <w:iCs/>
          <w:sz w:val="28"/>
          <w:szCs w:val="28"/>
        </w:rPr>
        <w:t>teachers</w:t>
      </w:r>
      <w:proofErr w:type="spellEnd"/>
      <w:r w:rsidR="00E0674E">
        <w:rPr>
          <w:i/>
          <w:iCs/>
          <w:sz w:val="28"/>
          <w:szCs w:val="28"/>
        </w:rPr>
        <w:t xml:space="preserve">  -  1914</w:t>
      </w:r>
      <w:r w:rsidR="00E0674E">
        <w:rPr>
          <w:sz w:val="28"/>
          <w:szCs w:val="28"/>
        </w:rPr>
        <w:t xml:space="preserve">,  pravila  koja  su  prije  106  godina  morale  slijediti </w:t>
      </w:r>
      <w:r w:rsidR="00337BDC">
        <w:rPr>
          <w:sz w:val="28"/>
          <w:szCs w:val="28"/>
        </w:rPr>
        <w:t xml:space="preserve"> školske </w:t>
      </w:r>
      <w:r w:rsidR="00E0674E">
        <w:rPr>
          <w:sz w:val="28"/>
          <w:szCs w:val="28"/>
        </w:rPr>
        <w:t xml:space="preserve"> učiteljice.  </w:t>
      </w:r>
      <w:proofErr w:type="spellStart"/>
      <w:r w:rsidR="00E0674E">
        <w:rPr>
          <w:i/>
          <w:iCs/>
          <w:sz w:val="28"/>
          <w:szCs w:val="28"/>
        </w:rPr>
        <w:t>Hardcore</w:t>
      </w:r>
      <w:proofErr w:type="spellEnd"/>
      <w:r w:rsidR="00E0674E">
        <w:rPr>
          <w:sz w:val="28"/>
          <w:szCs w:val="28"/>
        </w:rPr>
        <w:t>.  :P</w:t>
      </w:r>
    </w:p>
    <w:p w14:paraId="35CA5E78" w14:textId="40389532" w:rsidR="00337BDC" w:rsidRDefault="00337BDC" w:rsidP="00337BDC">
      <w:pPr>
        <w:rPr>
          <w:sz w:val="28"/>
          <w:szCs w:val="28"/>
        </w:rPr>
      </w:pPr>
    </w:p>
    <w:p w14:paraId="55C07F4C" w14:textId="4B5D255A" w:rsidR="00337BDC" w:rsidRDefault="00337BDC" w:rsidP="00337BDC">
      <w:pPr>
        <w:rPr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 xml:space="preserve">Modal  </w:t>
      </w:r>
      <w:proofErr w:type="spellStart"/>
      <w:r>
        <w:rPr>
          <w:sz w:val="28"/>
          <w:szCs w:val="28"/>
          <w:u w:val="single"/>
        </w:rPr>
        <w:t>verbs</w:t>
      </w:r>
      <w:proofErr w:type="spellEnd"/>
      <w:r>
        <w:rPr>
          <w:sz w:val="28"/>
          <w:szCs w:val="28"/>
          <w:u w:val="single"/>
        </w:rPr>
        <w:t xml:space="preserve">  (Modalni  glagoli)</w:t>
      </w:r>
    </w:p>
    <w:p w14:paraId="4F6EDBEA" w14:textId="6AF78143" w:rsidR="00337BDC" w:rsidRDefault="00337BDC" w:rsidP="00337BDC">
      <w:pPr>
        <w:rPr>
          <w:sz w:val="28"/>
          <w:szCs w:val="28"/>
          <w:u w:val="single"/>
        </w:rPr>
      </w:pPr>
    </w:p>
    <w:p w14:paraId="05F585D2" w14:textId="73A94B74" w:rsidR="007E0F49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proofErr w:type="spellStart"/>
      <w:r>
        <w:rPr>
          <w:sz w:val="28"/>
          <w:szCs w:val="28"/>
        </w:rPr>
        <w:t>can</w:t>
      </w:r>
      <w:proofErr w:type="spellEnd"/>
      <w:r>
        <w:rPr>
          <w:sz w:val="28"/>
          <w:szCs w:val="28"/>
        </w:rPr>
        <w:t>… - Ja  mogu…</w:t>
      </w:r>
    </w:p>
    <w:p w14:paraId="40C09E20" w14:textId="51ECB192" w:rsidR="007E0F49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proofErr w:type="spellStart"/>
      <w:r>
        <w:rPr>
          <w:sz w:val="28"/>
          <w:szCs w:val="28"/>
        </w:rPr>
        <w:t>can't</w:t>
      </w:r>
      <w:proofErr w:type="spellEnd"/>
      <w:r>
        <w:rPr>
          <w:sz w:val="28"/>
          <w:szCs w:val="28"/>
        </w:rPr>
        <w:t>…  -  Ja  ne  mogu…</w:t>
      </w:r>
    </w:p>
    <w:p w14:paraId="0065191E" w14:textId="6A95BAE1" w:rsidR="007E0F49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proofErr w:type="spellStart"/>
      <w:r>
        <w:rPr>
          <w:sz w:val="28"/>
          <w:szCs w:val="28"/>
        </w:rPr>
        <w:t>should</w:t>
      </w:r>
      <w:proofErr w:type="spellEnd"/>
      <w:r>
        <w:rPr>
          <w:sz w:val="28"/>
          <w:szCs w:val="28"/>
        </w:rPr>
        <w:t>…  -  Trebao  bih…</w:t>
      </w:r>
    </w:p>
    <w:p w14:paraId="0D2F4274" w14:textId="6B91397A" w:rsidR="007E0F49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proofErr w:type="spellStart"/>
      <w:r>
        <w:rPr>
          <w:sz w:val="28"/>
          <w:szCs w:val="28"/>
        </w:rPr>
        <w:t>shouldn't</w:t>
      </w:r>
      <w:proofErr w:type="spellEnd"/>
      <w:r>
        <w:rPr>
          <w:sz w:val="28"/>
          <w:szCs w:val="28"/>
        </w:rPr>
        <w:t>…  -  Ne  bih  trebao…</w:t>
      </w:r>
    </w:p>
    <w:p w14:paraId="3D56E433" w14:textId="2DAC0D53" w:rsidR="007E0F49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>I  must…  -  Ja  moram…</w:t>
      </w:r>
    </w:p>
    <w:p w14:paraId="3C87E625" w14:textId="3A18FA9E" w:rsidR="007E0F49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proofErr w:type="spellStart"/>
      <w:r>
        <w:rPr>
          <w:sz w:val="28"/>
          <w:szCs w:val="28"/>
        </w:rPr>
        <w:t>mustn't</w:t>
      </w:r>
      <w:proofErr w:type="spellEnd"/>
      <w:r>
        <w:rPr>
          <w:sz w:val="28"/>
          <w:szCs w:val="28"/>
        </w:rPr>
        <w:t>…  -  Ja  ne  smijem…</w:t>
      </w:r>
    </w:p>
    <w:p w14:paraId="6B534D19" w14:textId="391A6278" w:rsidR="007E0F49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proofErr w:type="spellStart"/>
      <w:r>
        <w:rPr>
          <w:sz w:val="28"/>
          <w:szCs w:val="28"/>
        </w:rPr>
        <w:t>don'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have</w:t>
      </w:r>
      <w:proofErr w:type="spellEnd"/>
      <w:r>
        <w:rPr>
          <w:sz w:val="28"/>
          <w:szCs w:val="28"/>
        </w:rPr>
        <w:t xml:space="preserve">  to… -  Ja  ne  moram…</w:t>
      </w:r>
    </w:p>
    <w:p w14:paraId="329CF340" w14:textId="77777777" w:rsidR="007E0F49" w:rsidRDefault="007E0F49" w:rsidP="00337BDC">
      <w:pPr>
        <w:rPr>
          <w:sz w:val="28"/>
          <w:szCs w:val="28"/>
        </w:rPr>
      </w:pPr>
    </w:p>
    <w:p w14:paraId="3426DEB4" w14:textId="10450ED8" w:rsidR="00337BDC" w:rsidRDefault="007E0F49" w:rsidP="00337BDC">
      <w:pPr>
        <w:rPr>
          <w:sz w:val="28"/>
          <w:szCs w:val="28"/>
        </w:rPr>
      </w:pPr>
      <w:r>
        <w:rPr>
          <w:sz w:val="28"/>
          <w:szCs w:val="28"/>
        </w:rPr>
        <w:t>Modalni  glagoli  nikad  ne  stoje  sami  za  sebe;  uvijek  prethode  nekom  drugom  glagolu.  Nepromjenjivi  su  (ne  dodaju  im  se  nikakvi  nastavci).</w:t>
      </w:r>
    </w:p>
    <w:p w14:paraId="445723E6" w14:textId="5E090791" w:rsidR="0059578D" w:rsidRDefault="0059578D" w:rsidP="00337BDC">
      <w:pPr>
        <w:rPr>
          <w:sz w:val="28"/>
          <w:szCs w:val="28"/>
        </w:rPr>
      </w:pPr>
    </w:p>
    <w:p w14:paraId="1B743DCA" w14:textId="401BA87C" w:rsidR="0059578D" w:rsidRDefault="0059578D" w:rsidP="00337BDC">
      <w:pPr>
        <w:rPr>
          <w:sz w:val="28"/>
          <w:szCs w:val="28"/>
        </w:rPr>
      </w:pPr>
      <w:r>
        <w:rPr>
          <w:sz w:val="28"/>
          <w:szCs w:val="28"/>
        </w:rPr>
        <w:t>Npr.</w:t>
      </w:r>
    </w:p>
    <w:p w14:paraId="001B7A69" w14:textId="5F2E9498" w:rsidR="0059578D" w:rsidRDefault="0059578D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proofErr w:type="spellStart"/>
      <w:r>
        <w:rPr>
          <w:sz w:val="28"/>
          <w:szCs w:val="28"/>
        </w:rPr>
        <w:t>can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speak</w:t>
      </w:r>
      <w:proofErr w:type="spellEnd"/>
      <w:r>
        <w:rPr>
          <w:sz w:val="28"/>
          <w:szCs w:val="28"/>
        </w:rPr>
        <w:t xml:space="preserve">  3  </w:t>
      </w:r>
      <w:proofErr w:type="spellStart"/>
      <w:r>
        <w:rPr>
          <w:sz w:val="28"/>
          <w:szCs w:val="28"/>
        </w:rPr>
        <w:t>languages</w:t>
      </w:r>
      <w:proofErr w:type="spellEnd"/>
      <w:r>
        <w:rPr>
          <w:sz w:val="28"/>
          <w:szCs w:val="28"/>
        </w:rPr>
        <w:t>.</w:t>
      </w:r>
    </w:p>
    <w:p w14:paraId="190774F2" w14:textId="7AA7F8AD" w:rsidR="0059578D" w:rsidRDefault="0059578D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My  </w:t>
      </w:r>
      <w:proofErr w:type="spellStart"/>
      <w:r>
        <w:rPr>
          <w:sz w:val="28"/>
          <w:szCs w:val="28"/>
        </w:rPr>
        <w:t>baby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brother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can'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walk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yet</w:t>
      </w:r>
      <w:proofErr w:type="spellEnd"/>
      <w:r>
        <w:rPr>
          <w:sz w:val="28"/>
          <w:szCs w:val="28"/>
        </w:rPr>
        <w:t>.</w:t>
      </w:r>
    </w:p>
    <w:p w14:paraId="18FC08E0" w14:textId="67CCEE07" w:rsidR="0059578D" w:rsidRDefault="00612DAB" w:rsidP="00337BDC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She</w:t>
      </w:r>
      <w:proofErr w:type="spellEnd"/>
      <w:r w:rsidR="0059578D">
        <w:rPr>
          <w:sz w:val="28"/>
          <w:szCs w:val="28"/>
        </w:rPr>
        <w:t xml:space="preserve">  </w:t>
      </w:r>
      <w:proofErr w:type="spellStart"/>
      <w:r w:rsidR="0059578D">
        <w:rPr>
          <w:sz w:val="28"/>
          <w:szCs w:val="28"/>
        </w:rPr>
        <w:t>should</w:t>
      </w:r>
      <w:proofErr w:type="spellEnd"/>
      <w:r w:rsidR="0059578D">
        <w:rPr>
          <w:sz w:val="28"/>
          <w:szCs w:val="28"/>
        </w:rPr>
        <w:t xml:space="preserve">  </w:t>
      </w:r>
      <w:proofErr w:type="spellStart"/>
      <w:r w:rsidR="0059578D">
        <w:rPr>
          <w:sz w:val="28"/>
          <w:szCs w:val="28"/>
        </w:rPr>
        <w:t>clean</w:t>
      </w:r>
      <w:proofErr w:type="spellEnd"/>
      <w:r w:rsidR="0059578D"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he</w:t>
      </w:r>
      <w:r w:rsidR="0059578D">
        <w:rPr>
          <w:sz w:val="28"/>
          <w:szCs w:val="28"/>
        </w:rPr>
        <w:t>r</w:t>
      </w:r>
      <w:proofErr w:type="spellEnd"/>
      <w:r w:rsidR="0059578D">
        <w:rPr>
          <w:sz w:val="28"/>
          <w:szCs w:val="28"/>
        </w:rPr>
        <w:t xml:space="preserve">  room.</w:t>
      </w:r>
    </w:p>
    <w:p w14:paraId="610A03A8" w14:textId="731CC5CB" w:rsidR="0059578D" w:rsidRDefault="0059578D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You  </w:t>
      </w:r>
      <w:proofErr w:type="spellStart"/>
      <w:r>
        <w:rPr>
          <w:sz w:val="28"/>
          <w:szCs w:val="28"/>
        </w:rPr>
        <w:t>shouldn'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stay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up</w:t>
      </w:r>
      <w:proofErr w:type="spellEnd"/>
      <w:r>
        <w:rPr>
          <w:sz w:val="28"/>
          <w:szCs w:val="28"/>
        </w:rPr>
        <w:t xml:space="preserve">  late.</w:t>
      </w:r>
    </w:p>
    <w:p w14:paraId="31DCE1D3" w14:textId="53C20F01" w:rsidR="0059578D" w:rsidRDefault="0059578D" w:rsidP="00337BDC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hildren</w:t>
      </w:r>
      <w:proofErr w:type="spellEnd"/>
      <w:r>
        <w:rPr>
          <w:sz w:val="28"/>
          <w:szCs w:val="28"/>
        </w:rPr>
        <w:t xml:space="preserve">  must  </w:t>
      </w:r>
      <w:proofErr w:type="spellStart"/>
      <w:r>
        <w:rPr>
          <w:sz w:val="28"/>
          <w:szCs w:val="28"/>
        </w:rPr>
        <w:t>go</w:t>
      </w:r>
      <w:proofErr w:type="spellEnd"/>
      <w:r>
        <w:rPr>
          <w:sz w:val="28"/>
          <w:szCs w:val="28"/>
        </w:rPr>
        <w:t xml:space="preserve">  to  </w:t>
      </w:r>
      <w:proofErr w:type="spellStart"/>
      <w:r>
        <w:rPr>
          <w:sz w:val="28"/>
          <w:szCs w:val="28"/>
        </w:rPr>
        <w:t>school</w:t>
      </w:r>
      <w:proofErr w:type="spellEnd"/>
      <w:r>
        <w:rPr>
          <w:sz w:val="28"/>
          <w:szCs w:val="28"/>
        </w:rPr>
        <w:t>.</w:t>
      </w:r>
    </w:p>
    <w:p w14:paraId="56C66DCE" w14:textId="3FA5F10C" w:rsidR="0059578D" w:rsidRDefault="0059578D" w:rsidP="00337BDC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eopl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mustn't</w:t>
      </w:r>
      <w:proofErr w:type="spellEnd"/>
      <w:r>
        <w:rPr>
          <w:sz w:val="28"/>
          <w:szCs w:val="28"/>
        </w:rPr>
        <w:t xml:space="preserve">  smoke  </w:t>
      </w:r>
      <w:proofErr w:type="spellStart"/>
      <w:r>
        <w:rPr>
          <w:sz w:val="28"/>
          <w:szCs w:val="28"/>
        </w:rPr>
        <w:t>in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hospitals</w:t>
      </w:r>
      <w:proofErr w:type="spellEnd"/>
      <w:r>
        <w:rPr>
          <w:sz w:val="28"/>
          <w:szCs w:val="28"/>
        </w:rPr>
        <w:t>.</w:t>
      </w:r>
    </w:p>
    <w:p w14:paraId="5C1D3DFD" w14:textId="68F1AAD2" w:rsidR="0059578D" w:rsidRDefault="0059578D" w:rsidP="00337BDC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During</w:t>
      </w:r>
      <w:proofErr w:type="spellEnd"/>
      <w:r>
        <w:rPr>
          <w:sz w:val="28"/>
          <w:szCs w:val="28"/>
        </w:rPr>
        <w:t xml:space="preserve">  online  </w:t>
      </w:r>
      <w:proofErr w:type="spellStart"/>
      <w:r>
        <w:rPr>
          <w:sz w:val="28"/>
          <w:szCs w:val="28"/>
        </w:rPr>
        <w:t>school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w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don'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have</w:t>
      </w:r>
      <w:proofErr w:type="spellEnd"/>
      <w:r>
        <w:rPr>
          <w:sz w:val="28"/>
          <w:szCs w:val="28"/>
        </w:rPr>
        <w:t xml:space="preserve">  to  </w:t>
      </w:r>
      <w:proofErr w:type="spellStart"/>
      <w:r>
        <w:rPr>
          <w:sz w:val="28"/>
          <w:szCs w:val="28"/>
        </w:rPr>
        <w:t>ge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up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early</w:t>
      </w:r>
      <w:proofErr w:type="spellEnd"/>
      <w:r>
        <w:rPr>
          <w:sz w:val="28"/>
          <w:szCs w:val="28"/>
        </w:rPr>
        <w:t>.</w:t>
      </w:r>
    </w:p>
    <w:p w14:paraId="1A3333C0" w14:textId="39551116" w:rsidR="00EF6ED3" w:rsidRDefault="00EF6ED3" w:rsidP="00337BDC">
      <w:pPr>
        <w:rPr>
          <w:sz w:val="28"/>
          <w:szCs w:val="28"/>
        </w:rPr>
      </w:pPr>
    </w:p>
    <w:p w14:paraId="0F7D45A6" w14:textId="3226DE33" w:rsidR="00EF6ED3" w:rsidRDefault="00EF6ED3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Pošaljite  mi  sliku  plana  ploče  iz  bilježnice,  kako  bih  znala  da  ste  odradili  dnevni  zadatak.  </w:t>
      </w:r>
    </w:p>
    <w:p w14:paraId="18270619" w14:textId="2C21B012" w:rsidR="00EF6ED3" w:rsidRDefault="00EF6ED3" w:rsidP="00337BDC">
      <w:pPr>
        <w:rPr>
          <w:sz w:val="28"/>
          <w:szCs w:val="28"/>
        </w:rPr>
      </w:pPr>
    </w:p>
    <w:p w14:paraId="7BBDC152" w14:textId="1AC49AEB" w:rsidR="002457A2" w:rsidRDefault="00EF6ED3" w:rsidP="00337BDC">
      <w:pPr>
        <w:rPr>
          <w:sz w:val="28"/>
          <w:szCs w:val="28"/>
        </w:rPr>
      </w:pPr>
      <w:r>
        <w:rPr>
          <w:sz w:val="28"/>
          <w:szCs w:val="28"/>
        </w:rPr>
        <w:t xml:space="preserve">A  sada  </w:t>
      </w:r>
      <w:r w:rsidR="002457A2">
        <w:rPr>
          <w:sz w:val="28"/>
          <w:szCs w:val="28"/>
        </w:rPr>
        <w:t xml:space="preserve">ispod  </w:t>
      </w:r>
      <w:r>
        <w:rPr>
          <w:sz w:val="28"/>
          <w:szCs w:val="28"/>
        </w:rPr>
        <w:t>pročitajte  tragikomičan  popis  pravila  kojih  su  se  učiteljice  (mahom  žene)  morale  pridržavati  u  prošlom  stoljeću.  (Tragikomično  je  i  što  ih  se  ja  uglavnom  i  nehotice  pridržavam).  :</w:t>
      </w:r>
      <w:r w:rsidR="002457A2">
        <w:rPr>
          <w:sz w:val="28"/>
          <w:szCs w:val="28"/>
        </w:rPr>
        <w:t>P</w:t>
      </w:r>
    </w:p>
    <w:p w14:paraId="236C64DA" w14:textId="160C9506" w:rsidR="00EF6ED3" w:rsidRPr="00337BDC" w:rsidRDefault="0098641C" w:rsidP="00337BDC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E26FEF2" wp14:editId="295B3F83">
            <wp:extent cx="5760720" cy="7680960"/>
            <wp:effectExtent l="0" t="0" r="0" b="0"/>
            <wp:docPr id="1" name="Slika 1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ules for teachers - 1914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8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6ED3" w:rsidRPr="00337B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jQxMANCI1NLYyUdpeDU4uLM/DyQAsNaAE/5hTUsAAAA"/>
  </w:docVars>
  <w:rsids>
    <w:rsidRoot w:val="002577DF"/>
    <w:rsid w:val="002457A2"/>
    <w:rsid w:val="002577DF"/>
    <w:rsid w:val="002826B1"/>
    <w:rsid w:val="00337BDC"/>
    <w:rsid w:val="0059578D"/>
    <w:rsid w:val="00612DAB"/>
    <w:rsid w:val="007E0F49"/>
    <w:rsid w:val="0098641C"/>
    <w:rsid w:val="00B817EF"/>
    <w:rsid w:val="00E0674E"/>
    <w:rsid w:val="00EF6ED3"/>
    <w:rsid w:val="00F46D2E"/>
    <w:rsid w:val="00F96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2F9E6"/>
  <w15:chartTrackingRefBased/>
  <w15:docId w15:val="{C324F4C6-39D3-4AE6-98C7-4CDB2E854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0</cp:revision>
  <dcterms:created xsi:type="dcterms:W3CDTF">2020-05-17T20:36:00Z</dcterms:created>
  <dcterms:modified xsi:type="dcterms:W3CDTF">2020-05-17T21:09:00Z</dcterms:modified>
</cp:coreProperties>
</file>